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3D806" w14:textId="77777777" w:rsidR="008E17DF" w:rsidRPr="00191B2D" w:rsidRDefault="00191B2D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exercise-2-verifying-interactions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2: Verifying Interactions</w:t>
      </w:r>
    </w:p>
    <w:p w14:paraId="512336D2" w14:textId="77777777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" w:name="scenario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Scenario</w:t>
      </w:r>
    </w:p>
    <w:p w14:paraId="4EFAEB8F" w14:textId="77777777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91B2D">
        <w:rPr>
          <w:rFonts w:ascii="Times New Roman" w:hAnsi="Times New Roman" w:cs="Times New Roman"/>
          <w:sz w:val="32"/>
          <w:szCs w:val="32"/>
        </w:rPr>
        <w:t>You need to ensure that a method on a mock object is called with the expected arguments. This verifies that the service interacts correctly with its dependency.</w:t>
      </w:r>
    </w:p>
    <w:p w14:paraId="0B2B9B8D" w14:textId="5C36E338" w:rsidR="008E17DF" w:rsidRPr="00191B2D" w:rsidRDefault="008E17DF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1AB197E1" w14:textId="40B7BE06" w:rsidR="008E17DF" w:rsidRPr="00191B2D" w:rsidRDefault="00191B2D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s"/>
      <w:bookmarkStart w:id="3" w:name="step-1-create-a-mock-object"/>
      <w:bookmarkEnd w:id="1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a Mock Object</w:t>
      </w:r>
    </w:p>
    <w:p w14:paraId="2A1C4F22" w14:textId="77777777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91B2D">
        <w:rPr>
          <w:rFonts w:ascii="Times New Roman" w:hAnsi="Times New Roman" w:cs="Times New Roman"/>
          <w:sz w:val="32"/>
          <w:szCs w:val="32"/>
        </w:rPr>
        <w:t xml:space="preserve">I used </w:t>
      </w:r>
      <w:r w:rsidRPr="00191B2D">
        <w:rPr>
          <w:rFonts w:ascii="Times New Roman" w:hAnsi="Times New Roman" w:cs="Times New Roman"/>
          <w:sz w:val="32"/>
          <w:szCs w:val="32"/>
        </w:rPr>
        <w:t>Mockito</w:t>
      </w:r>
      <w:r w:rsidRPr="00191B2D">
        <w:rPr>
          <w:rFonts w:ascii="Times New Roman" w:hAnsi="Times New Roman" w:cs="Times New Roman"/>
          <w:sz w:val="32"/>
          <w:szCs w:val="32"/>
        </w:rPr>
        <w:t xml:space="preserve"> to create a </w:t>
      </w:r>
      <w:proofErr w:type="gramStart"/>
      <w:r w:rsidRPr="00191B2D">
        <w:rPr>
          <w:rFonts w:ascii="Times New Roman" w:hAnsi="Times New Roman" w:cs="Times New Roman"/>
          <w:sz w:val="32"/>
          <w:szCs w:val="32"/>
        </w:rPr>
        <w:t>mock</w:t>
      </w:r>
      <w:proofErr w:type="gramEnd"/>
      <w:r w:rsidRPr="00191B2D">
        <w:rPr>
          <w:rFonts w:ascii="Times New Roman" w:hAnsi="Times New Roman" w:cs="Times New Roman"/>
          <w:sz w:val="32"/>
          <w:szCs w:val="32"/>
        </w:rPr>
        <w:t xml:space="preserve"> of the </w:t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ExternalApi</w:t>
      </w:r>
      <w:r w:rsidRPr="00191B2D">
        <w:rPr>
          <w:rFonts w:ascii="Times New Roman" w:hAnsi="Times New Roman" w:cs="Times New Roman"/>
          <w:sz w:val="32"/>
          <w:szCs w:val="32"/>
        </w:rPr>
        <w:t xml:space="preserve"> inter</w:t>
      </w:r>
      <w:r w:rsidRPr="00191B2D">
        <w:rPr>
          <w:rFonts w:ascii="Times New Roman" w:hAnsi="Times New Roman" w:cs="Times New Roman"/>
          <w:sz w:val="32"/>
          <w:szCs w:val="32"/>
        </w:rPr>
        <w:t>face.</w:t>
      </w:r>
    </w:p>
    <w:p w14:paraId="1B148E44" w14:textId="6401CE7C" w:rsidR="008E17DF" w:rsidRPr="00191B2D" w:rsidRDefault="00191B2D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2-call-the-method"/>
      <w:bookmarkEnd w:id="3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Call the Method</w:t>
      </w:r>
    </w:p>
    <w:p w14:paraId="7EA2820B" w14:textId="77777777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91B2D">
        <w:rPr>
          <w:rFonts w:ascii="Times New Roman" w:hAnsi="Times New Roman" w:cs="Times New Roman"/>
          <w:sz w:val="32"/>
          <w:szCs w:val="32"/>
        </w:rPr>
        <w:t>I called the service method which uses the mock object internally.</w:t>
      </w:r>
    </w:p>
    <w:p w14:paraId="3B63DACE" w14:textId="345B50E0" w:rsidR="008E17DF" w:rsidRPr="00191B2D" w:rsidRDefault="00191B2D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step-3-verify-the-interaction"/>
      <w:bookmarkEnd w:id="4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Verify the Interaction</w:t>
      </w:r>
    </w:p>
    <w:p w14:paraId="00CDDF97" w14:textId="77777777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91B2D">
        <w:rPr>
          <w:rFonts w:ascii="Times New Roman" w:hAnsi="Times New Roman" w:cs="Times New Roman"/>
          <w:sz w:val="32"/>
          <w:szCs w:val="32"/>
        </w:rPr>
        <w:t xml:space="preserve">I used </w:t>
      </w:r>
      <w:proofErr w:type="gramStart"/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verify(</w:t>
      </w:r>
      <w:proofErr w:type="gramEnd"/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191B2D">
        <w:rPr>
          <w:rFonts w:ascii="Times New Roman" w:hAnsi="Times New Roman" w:cs="Times New Roman"/>
          <w:sz w:val="32"/>
          <w:szCs w:val="32"/>
        </w:rPr>
        <w:t xml:space="preserve"> to check that the mocked method was called.</w:t>
      </w:r>
    </w:p>
    <w:p w14:paraId="750753A8" w14:textId="2E3A7572" w:rsidR="008E17DF" w:rsidRPr="00191B2D" w:rsidRDefault="008E17DF">
      <w:pPr>
        <w:rPr>
          <w:rFonts w:ascii="Times New Roman" w:hAnsi="Times New Roman" w:cs="Times New Roman"/>
          <w:sz w:val="32"/>
          <w:szCs w:val="32"/>
        </w:rPr>
      </w:pPr>
    </w:p>
    <w:p w14:paraId="20123E2D" w14:textId="6F3F1B55" w:rsidR="008E17DF" w:rsidRPr="00191B2D" w:rsidRDefault="008E17DF" w:rsidP="00191B2D">
      <w:pPr>
        <w:pStyle w:val="Heading2"/>
        <w:rPr>
          <w:rFonts w:ascii="Times New Roman" w:hAnsi="Times New Roman" w:cs="Times New Roman"/>
          <w:color w:val="auto"/>
        </w:rPr>
      </w:pPr>
      <w:bookmarkStart w:id="6" w:name="pom.xml"/>
      <w:bookmarkEnd w:id="2"/>
      <w:bookmarkEnd w:id="5"/>
    </w:p>
    <w:p w14:paraId="3CADC4BB" w14:textId="77777777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externalapi.java"/>
      <w:bookmarkEnd w:id="6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ExternalApi.java</w:t>
      </w:r>
    </w:p>
    <w:p w14:paraId="7161010A" w14:textId="77777777" w:rsidR="008E17DF" w:rsidRPr="00191B2D" w:rsidRDefault="00191B2D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nterface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ExternalApi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171C4EF" w14:textId="1C38A76B" w:rsidR="008E17DF" w:rsidRPr="00191B2D" w:rsidRDefault="00191B2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47B6A58" wp14:editId="739B5072">
            <wp:extent cx="5943600" cy="3342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D8AB" w14:textId="77777777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myservice.java"/>
      <w:bookmarkEnd w:id="7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MyService.java</w:t>
      </w:r>
    </w:p>
    <w:p w14:paraId="4030FBC7" w14:textId="77777777" w:rsidR="008E17DF" w:rsidRPr="00191B2D" w:rsidRDefault="00191B2D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MyService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ExternalApi 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yServic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191B2D">
        <w:rPr>
          <w:rStyle w:val="NormalTok"/>
          <w:rFonts w:ascii="Times New Roman" w:hAnsi="Times New Roman" w:cs="Times New Roman"/>
          <w:sz w:val="32"/>
          <w:szCs w:val="32"/>
        </w:rPr>
        <w:t>ExternalApi 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i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etch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237CB40" w14:textId="73BDA80A" w:rsidR="008E17DF" w:rsidRPr="00191B2D" w:rsidRDefault="00191B2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DE48E34" wp14:editId="7B7BB403">
            <wp:extent cx="5943600" cy="33140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D1471" w14:textId="77777777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" w:name="myservicetest.java"/>
      <w:bookmarkEnd w:id="8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MyServiceTest.java</w:t>
      </w:r>
    </w:p>
    <w:p w14:paraId="568603BF" w14:textId="344C17DA" w:rsidR="008E17DF" w:rsidRPr="00191B2D" w:rsidRDefault="00191B2D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piter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ions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Equals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piter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Test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MyServiceTest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VerifyInteraction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ExternalApi mockApi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Mockito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ock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>External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when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>mock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henReturn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ome Data"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MyService service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yServic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>mock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result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service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etch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verify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>moc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>kApi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91B2D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91B2D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ome Data"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result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E4AA846" w14:textId="0117152C" w:rsidR="008E17DF" w:rsidRPr="00191B2D" w:rsidRDefault="00191B2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D93F945" wp14:editId="2DC62889">
            <wp:extent cx="5943600" cy="3342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6893B" w14:textId="77777777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0" w:name="how-to-run"/>
      <w:bookmarkEnd w:id="9"/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How to Run</w:t>
      </w:r>
    </w:p>
    <w:p w14:paraId="7E6B6363" w14:textId="77777777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91B2D">
        <w:rPr>
          <w:rFonts w:ascii="Times New Roman" w:hAnsi="Times New Roman" w:cs="Times New Roman"/>
          <w:sz w:val="32"/>
          <w:szCs w:val="32"/>
        </w:rPr>
        <w:t>In the VS Code terminal, run:</w:t>
      </w:r>
    </w:p>
    <w:p w14:paraId="78D0CDB0" w14:textId="77777777" w:rsidR="008E17DF" w:rsidRPr="00191B2D" w:rsidRDefault="00191B2D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91B2D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191B2D">
        <w:rPr>
          <w:rStyle w:val="NormalTok"/>
          <w:rFonts w:ascii="Times New Roman" w:hAnsi="Times New Roman" w:cs="Times New Roman"/>
          <w:sz w:val="32"/>
          <w:szCs w:val="32"/>
        </w:rPr>
        <w:t xml:space="preserve"> test</w:t>
      </w:r>
    </w:p>
    <w:p w14:paraId="2E491583" w14:textId="77777777" w:rsidR="00191B2D" w:rsidRPr="00191B2D" w:rsidRDefault="00191B2D">
      <w:pPr>
        <w:pStyle w:val="Heading2"/>
        <w:rPr>
          <w:rFonts w:ascii="Times New Roman" w:hAnsi="Times New Roman" w:cs="Times New Roman"/>
          <w:color w:val="auto"/>
        </w:rPr>
      </w:pPr>
      <w:bookmarkStart w:id="11" w:name="sample-output"/>
      <w:bookmarkEnd w:id="10"/>
    </w:p>
    <w:p w14:paraId="474607B0" w14:textId="64A87979" w:rsidR="008E17DF" w:rsidRPr="00191B2D" w:rsidRDefault="00191B2D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191B2D">
        <w:rPr>
          <w:rFonts w:ascii="Times New Roman" w:hAnsi="Times New Roman" w:cs="Times New Roman"/>
          <w:b/>
          <w:bCs/>
          <w:color w:val="auto"/>
          <w:sz w:val="36"/>
          <w:szCs w:val="36"/>
        </w:rPr>
        <w:t>Sample Output</w:t>
      </w:r>
    </w:p>
    <w:p w14:paraId="64A1BA96" w14:textId="77777777" w:rsidR="008E17DF" w:rsidRPr="00191B2D" w:rsidRDefault="00191B2D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 xml:space="preserve"> T E S T S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-------------------------------------------------------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Running com.example.MyServiceTest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Tests run: 1, Failures: 0, Errors: 0, Skipped: 0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Results :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 xml:space="preserve">Tests run: 1, Failures: 0, Errors: 0, </w:t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Skipped: 0</w:t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Fonts w:ascii="Times New Roman" w:hAnsi="Times New Roman" w:cs="Times New Roman"/>
          <w:sz w:val="32"/>
          <w:szCs w:val="32"/>
        </w:rPr>
        <w:br/>
      </w:r>
      <w:r w:rsidRPr="00191B2D">
        <w:rPr>
          <w:rStyle w:val="VerbatimChar"/>
          <w:rFonts w:ascii="Times New Roman" w:hAnsi="Times New Roman" w:cs="Times New Roman"/>
          <w:sz w:val="32"/>
          <w:szCs w:val="32"/>
        </w:rPr>
        <w:t>[INFO] BUILD SUCCESS</w:t>
      </w:r>
    </w:p>
    <w:bookmarkEnd w:id="0"/>
    <w:bookmarkEnd w:id="11"/>
    <w:p w14:paraId="728BEFE8" w14:textId="7AB1866A" w:rsidR="008E17DF" w:rsidRPr="00191B2D" w:rsidRDefault="00191B2D">
      <w:pPr>
        <w:pStyle w:val="Fir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7E9429" wp14:editId="30B31260">
            <wp:extent cx="5943600" cy="39033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17DF" w:rsidRPr="00191B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0E71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17DF"/>
    <w:rsid w:val="00191B2D"/>
    <w:rsid w:val="008E1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8F35"/>
  <w15:docId w15:val="{887A40D6-ADFF-472B-876C-67B9FC266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66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3:54:00Z</dcterms:created>
  <dcterms:modified xsi:type="dcterms:W3CDTF">2025-06-29T13:58:00Z</dcterms:modified>
</cp:coreProperties>
</file>